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936D6" w14:textId="1DE6284A" w:rsidR="00D71BE1" w:rsidRPr="00691A95" w:rsidRDefault="00691A95" w:rsidP="00691A9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1A95">
        <w:rPr>
          <w:rFonts w:ascii="Times New Roman" w:hAnsi="Times New Roman" w:cs="Times New Roman"/>
          <w:b/>
          <w:bCs/>
          <w:sz w:val="24"/>
          <w:szCs w:val="24"/>
        </w:rPr>
        <w:t>Computer Graphics 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To be Submitted on the 18th November, 2024)- 20 Marks</w:t>
      </w:r>
    </w:p>
    <w:p w14:paraId="7A12FB5A" w14:textId="4193F421" w:rsidR="00EA7CBE" w:rsidRPr="00691A95" w:rsidRDefault="00D71BE1" w:rsidP="00691A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>Basic Implementation and Comparison</w:t>
      </w:r>
      <w:r w:rsidR="00691A95">
        <w:rPr>
          <w:rFonts w:ascii="Times New Roman" w:hAnsi="Times New Roman" w:cs="Times New Roman"/>
          <w:sz w:val="24"/>
          <w:szCs w:val="24"/>
        </w:rPr>
        <w:t xml:space="preserve"> </w:t>
      </w:r>
      <w:r w:rsidR="00691A95" w:rsidRPr="00691A95">
        <w:rPr>
          <w:rFonts w:ascii="Times New Roman" w:hAnsi="Times New Roman" w:cs="Times New Roman"/>
          <w:b/>
          <w:bCs/>
          <w:sz w:val="24"/>
          <w:szCs w:val="24"/>
        </w:rPr>
        <w:t>[ All comparison</w:t>
      </w:r>
      <w:r w:rsidR="00875A7A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691A95" w:rsidRPr="00691A95">
        <w:rPr>
          <w:rFonts w:ascii="Times New Roman" w:hAnsi="Times New Roman" w:cs="Times New Roman"/>
          <w:b/>
          <w:bCs/>
          <w:sz w:val="24"/>
          <w:szCs w:val="24"/>
        </w:rPr>
        <w:t xml:space="preserve"> should be done with the same input value</w:t>
      </w:r>
      <w:r w:rsidR="00691A95" w:rsidRPr="00691A95">
        <w:rPr>
          <w:rFonts w:ascii="Times New Roman" w:hAnsi="Times New Roman" w:cs="Times New Roman"/>
          <w:sz w:val="24"/>
          <w:szCs w:val="24"/>
        </w:rPr>
        <w:t>s]</w:t>
      </w:r>
    </w:p>
    <w:p w14:paraId="3331A336" w14:textId="77777777" w:rsidR="00EA7CBE" w:rsidRPr="00691A95" w:rsidRDefault="00EA7CBE" w:rsidP="00691A9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>a. Implement DDA, Bresenham and Mid point line algorithm. Compare the results based on the quality of the lines accuracy, and computational efficiency. Which algorithm performs better and why?</w:t>
      </w:r>
    </w:p>
    <w:p w14:paraId="47756D12" w14:textId="27C64D56" w:rsidR="00EA7CBE" w:rsidRPr="00691A95" w:rsidRDefault="00EA7CBE" w:rsidP="00691A9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 xml:space="preserve">b. Implement Bresenham and Mid point circle algorithm. Compare the results based on the quality of the </w:t>
      </w:r>
      <w:r w:rsidR="00E8346E">
        <w:rPr>
          <w:rFonts w:ascii="Times New Roman" w:hAnsi="Times New Roman" w:cs="Times New Roman"/>
          <w:sz w:val="24"/>
          <w:szCs w:val="24"/>
          <w:lang w:val="en-US"/>
        </w:rPr>
        <w:t>circle</w:t>
      </w:r>
      <w:r w:rsidRPr="00691A95">
        <w:rPr>
          <w:rFonts w:ascii="Times New Roman" w:hAnsi="Times New Roman" w:cs="Times New Roman"/>
          <w:sz w:val="24"/>
          <w:szCs w:val="24"/>
        </w:rPr>
        <w:t xml:space="preserve"> accuracy, and computational efficiency. Which algorithm performs better and why?</w:t>
      </w:r>
    </w:p>
    <w:p w14:paraId="55C65C80" w14:textId="77777777" w:rsidR="00EA7CBE" w:rsidRDefault="00EA7CBE" w:rsidP="00691A9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>All the graphics algorithms should be implemented as one program with graphical user interface that can prompt a user to input different values and display the corresponding output based on the algorithm chosen</w:t>
      </w:r>
    </w:p>
    <w:p w14:paraId="3805EAEF" w14:textId="77777777" w:rsidR="00691A95" w:rsidRPr="00691A95" w:rsidRDefault="00691A95" w:rsidP="00691A9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ACE8487" w14:textId="68618066" w:rsidR="00EA7CBE" w:rsidRPr="00691A95" w:rsidRDefault="00D71BE1" w:rsidP="00691A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 xml:space="preserve">For DDA and Bresenham's line algorithms, explore </w:t>
      </w:r>
      <w:r w:rsidR="00EA7CBE" w:rsidRPr="00691A95">
        <w:rPr>
          <w:rFonts w:ascii="Times New Roman" w:hAnsi="Times New Roman" w:cs="Times New Roman"/>
          <w:sz w:val="24"/>
          <w:szCs w:val="24"/>
        </w:rPr>
        <w:t xml:space="preserve">and report </w:t>
      </w:r>
      <w:r w:rsidRPr="00691A95">
        <w:rPr>
          <w:rFonts w:ascii="Times New Roman" w:hAnsi="Times New Roman" w:cs="Times New Roman"/>
          <w:sz w:val="24"/>
          <w:szCs w:val="24"/>
        </w:rPr>
        <w:t xml:space="preserve">how the slope of the line affects the performance and output. </w:t>
      </w:r>
    </w:p>
    <w:p w14:paraId="03C36FFB" w14:textId="77777777" w:rsidR="00EA7CBE" w:rsidRPr="00691A95" w:rsidRDefault="00D71BE1" w:rsidP="00691A9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 xml:space="preserve">Test the algorithms </w:t>
      </w:r>
      <w:r w:rsidRPr="00691A95">
        <w:rPr>
          <w:rFonts w:ascii="Times New Roman" w:hAnsi="Times New Roman" w:cs="Times New Roman"/>
          <w:b/>
          <w:bCs/>
          <w:sz w:val="24"/>
          <w:szCs w:val="24"/>
        </w:rPr>
        <w:t>with slopes greater than 1, less than 1, zero, and undefined</w:t>
      </w:r>
      <w:r w:rsidRPr="00691A95">
        <w:rPr>
          <w:rFonts w:ascii="Times New Roman" w:hAnsi="Times New Roman" w:cs="Times New Roman"/>
          <w:sz w:val="24"/>
          <w:szCs w:val="24"/>
        </w:rPr>
        <w:t xml:space="preserve"> (vertical line).</w:t>
      </w:r>
    </w:p>
    <w:p w14:paraId="0D63A498" w14:textId="77777777" w:rsidR="00EA7CBE" w:rsidRPr="00691A95" w:rsidRDefault="00D71BE1" w:rsidP="00691A9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 xml:space="preserve"> Does one algorithm perform better with certain slopes?</w:t>
      </w:r>
    </w:p>
    <w:p w14:paraId="292940C3" w14:textId="522C6D22" w:rsidR="00EA7CBE" w:rsidRPr="00691A95" w:rsidRDefault="00EA7CBE" w:rsidP="00691A9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>Compare the visual differences and accuracy. Which algorithm has an easier time achieving precise results with sub-pixel positioning?</w:t>
      </w:r>
    </w:p>
    <w:p w14:paraId="3B7195EE" w14:textId="77777777" w:rsidR="00691A95" w:rsidRPr="001841CC" w:rsidRDefault="00691A95" w:rsidP="00691A9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91A95">
        <w:rPr>
          <w:rFonts w:ascii="Times New Roman" w:hAnsi="Times New Roman" w:cs="Times New Roman"/>
          <w:sz w:val="24"/>
          <w:szCs w:val="24"/>
        </w:rPr>
        <w:t xml:space="preserve">Measure and compare the real-time performance </w:t>
      </w:r>
      <w:r w:rsidRPr="00E9553F">
        <w:rPr>
          <w:rFonts w:ascii="Times New Roman" w:hAnsi="Times New Roman" w:cs="Times New Roman"/>
          <w:b/>
          <w:bCs/>
          <w:sz w:val="24"/>
          <w:szCs w:val="24"/>
        </w:rPr>
        <w:t>(in milliseconds)</w:t>
      </w:r>
      <w:r w:rsidRPr="00691A95">
        <w:rPr>
          <w:rFonts w:ascii="Times New Roman" w:hAnsi="Times New Roman" w:cs="Times New Roman"/>
          <w:sz w:val="24"/>
          <w:szCs w:val="24"/>
        </w:rPr>
        <w:t xml:space="preserve"> of each algorithm when rendering a high-density grid of lines or circles. Which algorithm scales better as the number of shapes increases, and why?</w:t>
      </w:r>
    </w:p>
    <w:p w14:paraId="1E86E6AC" w14:textId="77777777" w:rsidR="001841CC" w:rsidRDefault="001841CC" w:rsidP="001841C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EBC4C22" w14:textId="134AF777" w:rsidR="001841CC" w:rsidRPr="001841CC" w:rsidRDefault="001841CC" w:rsidP="001841C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ke sure you include the snapshot of the results</w:t>
      </w:r>
      <w:r>
        <w:rPr>
          <w:rFonts w:ascii="Times New Roman" w:hAnsi="Times New Roman" w:cs="Times New Roman"/>
          <w:sz w:val="24"/>
          <w:szCs w:val="24"/>
          <w:lang w:val="en-US"/>
        </w:rPr>
        <w:br/>
        <w:t>Make sure it is a spiral bound document</w:t>
      </w:r>
      <w:r>
        <w:rPr>
          <w:rFonts w:ascii="Times New Roman" w:hAnsi="Times New Roman" w:cs="Times New Roman"/>
          <w:sz w:val="24"/>
          <w:szCs w:val="24"/>
          <w:lang w:val="en-US"/>
        </w:rPr>
        <w:br/>
        <w:t>include your name and matriculation number</w:t>
      </w:r>
    </w:p>
    <w:p w14:paraId="416ADB73" w14:textId="77777777" w:rsidR="00691A95" w:rsidRDefault="00691A95" w:rsidP="001841CC">
      <w:pPr>
        <w:pStyle w:val="ListParagraph"/>
        <w:ind w:left="1080"/>
      </w:pPr>
    </w:p>
    <w:p w14:paraId="487E1CF2" w14:textId="77777777" w:rsidR="00EA7CBE" w:rsidRDefault="00EA7CBE" w:rsidP="001841CC"/>
    <w:p w14:paraId="42EB43C0" w14:textId="4F23FC55" w:rsidR="00D71BE1" w:rsidRDefault="00D71BE1" w:rsidP="00EA7CBE"/>
    <w:p w14:paraId="23F21A10" w14:textId="7541CE8D" w:rsidR="009D30AF" w:rsidRPr="00D71BE1" w:rsidRDefault="00D71BE1" w:rsidP="00D71BE1">
      <w:r>
        <w:t xml:space="preserve"> </w:t>
      </w:r>
    </w:p>
    <w:sectPr w:rsidR="009D30AF" w:rsidRPr="00D71B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17165"/>
    <w:multiLevelType w:val="hybridMultilevel"/>
    <w:tmpl w:val="A77824E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9057B"/>
    <w:multiLevelType w:val="hybridMultilevel"/>
    <w:tmpl w:val="EB2806BC"/>
    <w:lvl w:ilvl="0" w:tplc="90AECD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16431706">
    <w:abstractNumId w:val="0"/>
  </w:num>
  <w:num w:numId="2" w16cid:durableId="1244491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yMDWwNDYxNjU0NDJR0lEKTi0uzszPAykwrAUAWjVguiwAAAA="/>
  </w:docVars>
  <w:rsids>
    <w:rsidRoot w:val="00D71BE1"/>
    <w:rsid w:val="000C4B89"/>
    <w:rsid w:val="001841CC"/>
    <w:rsid w:val="002B15D8"/>
    <w:rsid w:val="00691A95"/>
    <w:rsid w:val="007E4253"/>
    <w:rsid w:val="00875A7A"/>
    <w:rsid w:val="009A66F7"/>
    <w:rsid w:val="009D30AF"/>
    <w:rsid w:val="00C0772A"/>
    <w:rsid w:val="00D71BE1"/>
    <w:rsid w:val="00D81067"/>
    <w:rsid w:val="00E8346E"/>
    <w:rsid w:val="00E9553F"/>
    <w:rsid w:val="00EA7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5539"/>
  <w15:chartTrackingRefBased/>
  <w15:docId w15:val="{4737A73D-652D-4A30-8992-7C5708BBF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7C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gbu</dc:creator>
  <cp:keywords/>
  <dc:description/>
  <cp:lastModifiedBy>use</cp:lastModifiedBy>
  <cp:revision>6</cp:revision>
  <dcterms:created xsi:type="dcterms:W3CDTF">2024-11-05T12:58:00Z</dcterms:created>
  <dcterms:modified xsi:type="dcterms:W3CDTF">2024-11-05T16:24:00Z</dcterms:modified>
</cp:coreProperties>
</file>